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2A99BA" w14:textId="7B7082B0" w:rsidR="00F2494B" w:rsidRPr="00F2494B" w:rsidRDefault="00F2494B" w:rsidP="00F2494B">
      <w:pPr>
        <w:jc w:val="center"/>
        <w:rPr>
          <w:b/>
          <w:bCs/>
        </w:rPr>
      </w:pPr>
      <w:r w:rsidRPr="00F2494B">
        <w:rPr>
          <w:b/>
          <w:bCs/>
        </w:rPr>
        <w:t>Minutes of the Business Meeting of</w:t>
      </w:r>
    </w:p>
    <w:p w14:paraId="348DEF41" w14:textId="26529FB0" w:rsidR="00F2494B" w:rsidRPr="00F2494B" w:rsidRDefault="00F2494B" w:rsidP="00F2494B">
      <w:pPr>
        <w:jc w:val="center"/>
        <w:rPr>
          <w:b/>
          <w:bCs/>
        </w:rPr>
      </w:pPr>
      <w:r w:rsidRPr="00F2494B">
        <w:rPr>
          <w:b/>
          <w:bCs/>
        </w:rPr>
        <w:t>The Association of Seventh-day Adventist Historians</w:t>
      </w:r>
    </w:p>
    <w:p w14:paraId="2A199BE4" w14:textId="77777777" w:rsidR="00F2494B" w:rsidRDefault="00F2494B" w:rsidP="00F2494B">
      <w:pPr>
        <w:jc w:val="center"/>
      </w:pPr>
    </w:p>
    <w:p w14:paraId="12D2B77E" w14:textId="4AC4EACB" w:rsidR="00F2494B" w:rsidRDefault="00F2494B" w:rsidP="00F2494B">
      <w:pPr>
        <w:jc w:val="center"/>
      </w:pPr>
      <w:r>
        <w:t>At Lisa Diller’s Home,</w:t>
      </w:r>
    </w:p>
    <w:p w14:paraId="32E4BB77" w14:textId="77777777" w:rsidR="00F2494B" w:rsidRDefault="00F2494B" w:rsidP="00F2494B">
      <w:pPr>
        <w:jc w:val="center"/>
      </w:pPr>
      <w:r>
        <w:t>Chatanooga, Tennessee</w:t>
      </w:r>
    </w:p>
    <w:p w14:paraId="2A7AEDF4" w14:textId="77777777" w:rsidR="00F2494B" w:rsidRDefault="00F2494B" w:rsidP="00F2494B">
      <w:pPr>
        <w:jc w:val="center"/>
      </w:pPr>
      <w:r>
        <w:t>7.30</w:t>
      </w:r>
      <w:r>
        <w:t xml:space="preserve"> </w:t>
      </w:r>
      <w:r>
        <w:t>pm</w:t>
      </w:r>
      <w:r>
        <w:t>, April 15, 2023</w:t>
      </w:r>
    </w:p>
    <w:p w14:paraId="3CD67F30" w14:textId="77777777" w:rsidR="00F2494B" w:rsidRDefault="00F2494B"/>
    <w:p w14:paraId="76B0977E" w14:textId="10ED57D0" w:rsidR="008819D6" w:rsidRDefault="008819D6"/>
    <w:p w14:paraId="66971F4C" w14:textId="7A2FD505" w:rsidR="008819D6" w:rsidRDefault="00F2494B">
      <w:r>
        <w:t xml:space="preserve">There was a desire to avoid </w:t>
      </w:r>
      <w:r w:rsidR="008819D6">
        <w:t>competing sessions</w:t>
      </w:r>
      <w:r>
        <w:t>. That could be done by recording them or having papers submitted.</w:t>
      </w:r>
      <w:r w:rsidR="009D1890">
        <w:t xml:space="preserve"> (John M, Kevin B)</w:t>
      </w:r>
    </w:p>
    <w:p w14:paraId="513D26EF" w14:textId="77777777" w:rsidR="009D1890" w:rsidRDefault="009D1890"/>
    <w:p w14:paraId="0FA1AB0E" w14:textId="2C5074EE" w:rsidR="008819D6" w:rsidRDefault="00F2494B">
      <w:r>
        <w:t>Some participants wanted to p</w:t>
      </w:r>
      <w:r w:rsidR="008819D6">
        <w:t xml:space="preserve">ublish </w:t>
      </w:r>
      <w:r>
        <w:t xml:space="preserve">the papers they presented. Those not planning </w:t>
      </w:r>
      <w:r w:rsidR="00157882">
        <w:t>to submit</w:t>
      </w:r>
      <w:r>
        <w:t xml:space="preserve"> their papers for publication were encouraged to send them to Bruce Lo. </w:t>
      </w:r>
      <w:r w:rsidR="009D1890">
        <w:t>(Dr. Owusu-Mensa)</w:t>
      </w:r>
    </w:p>
    <w:p w14:paraId="2AC5D56A" w14:textId="77777777" w:rsidR="003E58D6" w:rsidRDefault="003E58D6"/>
    <w:p w14:paraId="08A0CA73" w14:textId="52BED077" w:rsidR="009D1890" w:rsidRDefault="009D1890">
      <w:r>
        <w:t>Contact historians at the world SDA universities to invite historians from other places</w:t>
      </w:r>
      <w:r w:rsidR="007C1DC8">
        <w:t>—the official folks need to know</w:t>
      </w:r>
      <w:r>
        <w:t xml:space="preserve"> (Dr. Owusu-Mensa)</w:t>
      </w:r>
    </w:p>
    <w:p w14:paraId="0DD7C173" w14:textId="77777777" w:rsidR="0032268B" w:rsidRDefault="0032268B"/>
    <w:p w14:paraId="7EA9AB3D" w14:textId="61BB2B70" w:rsidR="007A5A6F" w:rsidRDefault="007A5A6F">
      <w:r>
        <w:t>Encourage panels rather than lone wolf papers (Willy)</w:t>
      </w:r>
    </w:p>
    <w:p w14:paraId="5EF4780D" w14:textId="77777777" w:rsidR="007A5A6F" w:rsidRDefault="007A5A6F"/>
    <w:p w14:paraId="3893491A" w14:textId="372E0CCD" w:rsidR="007A5A6F" w:rsidRDefault="00F2494B">
      <w:r>
        <w:t xml:space="preserve">If papers are going to be published on-line they should be </w:t>
      </w:r>
      <w:r w:rsidR="00A70887">
        <w:t>Password protect</w:t>
      </w:r>
      <w:r>
        <w:t>ed</w:t>
      </w:r>
      <w:r w:rsidR="00A70887">
        <w:t xml:space="preserve"> (Michael Campbell)</w:t>
      </w:r>
    </w:p>
    <w:p w14:paraId="20223788" w14:textId="77777777" w:rsidR="00A70887" w:rsidRDefault="00A70887"/>
    <w:p w14:paraId="491FF028" w14:textId="25A29AAA" w:rsidR="00A70887" w:rsidRDefault="00A70887">
      <w:r>
        <w:t>Consider reformatting how ASDAH connects with the wider guild—AHA/CFH?</w:t>
      </w:r>
      <w:r w:rsidR="00D00BC0">
        <w:t xml:space="preserve"> </w:t>
      </w:r>
      <w:r w:rsidR="00157882">
        <w:t xml:space="preserve"> </w:t>
      </w:r>
      <w:bookmarkStart w:id="0" w:name="_GoBack"/>
      <w:bookmarkEnd w:id="0"/>
      <w:r w:rsidR="00D00BC0">
        <w:t>One day conferences that connect with other conferences to save money</w:t>
      </w:r>
      <w:r w:rsidR="0030147C">
        <w:t xml:space="preserve"> (Michael Campbell)</w:t>
      </w:r>
    </w:p>
    <w:p w14:paraId="6FA236B5" w14:textId="77777777" w:rsidR="00D00BC0" w:rsidRDefault="00D00BC0"/>
    <w:p w14:paraId="3E7F7BF8" w14:textId="2CC6EEB7" w:rsidR="00D00BC0" w:rsidRDefault="00D00BC0">
      <w:r>
        <w:t>Virtual meetings</w:t>
      </w:r>
      <w:r w:rsidR="0065431A">
        <w:t xml:space="preserve"> in between?</w:t>
      </w:r>
      <w:r w:rsidR="00555E50">
        <w:t xml:space="preserve"> (maybe yearly)—whether to give papers or just have collegial conversations</w:t>
      </w:r>
      <w:r w:rsidR="00F2494B">
        <w:t xml:space="preserve"> about </w:t>
      </w:r>
      <w:r w:rsidR="00555E50">
        <w:t xml:space="preserve">what’s </w:t>
      </w:r>
      <w:r w:rsidR="00821556">
        <w:t>appealing (</w:t>
      </w:r>
      <w:r w:rsidR="00772388">
        <w:t>Brenden</w:t>
      </w:r>
      <w:r w:rsidR="0030147C">
        <w:t xml:space="preserve"> Bliss, Willy Logan)</w:t>
      </w:r>
    </w:p>
    <w:p w14:paraId="05DA6536" w14:textId="77777777" w:rsidR="007A5A6F" w:rsidRDefault="007A5A6F"/>
    <w:p w14:paraId="6804C1CF" w14:textId="5B944767" w:rsidR="007C1DC8" w:rsidRDefault="007C1DC8">
      <w:r>
        <w:t>Perhaps start chapters in other parts of the world</w:t>
      </w:r>
      <w:r w:rsidR="008110DC">
        <w:t>; international research/meetings</w:t>
      </w:r>
    </w:p>
    <w:p w14:paraId="5D0551F8" w14:textId="77777777" w:rsidR="0030147C" w:rsidRDefault="0030147C"/>
    <w:p w14:paraId="4F7F1EB5" w14:textId="23DCBBDC" w:rsidR="0030147C" w:rsidRDefault="00A66271">
      <w:r>
        <w:t>Be sure to have Keynote to start the conference</w:t>
      </w:r>
      <w:r w:rsidR="00A1471C">
        <w:t xml:space="preserve">—it sets us </w:t>
      </w:r>
      <w:r>
        <w:t>(</w:t>
      </w:r>
      <w:r w:rsidR="00A1471C">
        <w:t>Joan)</w:t>
      </w:r>
    </w:p>
    <w:p w14:paraId="15995EB4" w14:textId="0F8B8684" w:rsidR="007C1DC8" w:rsidRDefault="00A1471C">
      <w:r>
        <w:t>Directory/contact list for attendees</w:t>
      </w:r>
      <w:r w:rsidR="00F2494B">
        <w:t xml:space="preserve"> should be distributed to attendees.</w:t>
      </w:r>
    </w:p>
    <w:p w14:paraId="658ECC79" w14:textId="77777777" w:rsidR="00867422" w:rsidRDefault="00867422"/>
    <w:p w14:paraId="71A162A4" w14:textId="19939B8E" w:rsidR="00867422" w:rsidRDefault="00867422">
      <w:r>
        <w:t>Having responses and discussion around a theme when we are all together for dinner</w:t>
      </w:r>
      <w:r w:rsidR="001E3EF4">
        <w:t>- worship moment leading into Sabbath</w:t>
      </w:r>
      <w:r w:rsidR="00AA0549">
        <w:t xml:space="preserve"> for Friday night</w:t>
      </w:r>
      <w:r w:rsidR="00901159">
        <w:t xml:space="preserve"> (Kathryn Van Arsdale)</w:t>
      </w:r>
    </w:p>
    <w:p w14:paraId="5DA6E128" w14:textId="77777777" w:rsidR="00AA0549" w:rsidRDefault="00AA0549"/>
    <w:p w14:paraId="3144A3A9" w14:textId="05B65B6C" w:rsidR="001E3EF4" w:rsidRDefault="00AA0549">
      <w:r>
        <w:t xml:space="preserve">Make space for jet lag—rest spots </w:t>
      </w:r>
      <w:r w:rsidR="00E91A96">
        <w:t xml:space="preserve">within the </w:t>
      </w:r>
      <w:r w:rsidR="00AB1500">
        <w:t>schedule.</w:t>
      </w:r>
      <w:r w:rsidR="00901159">
        <w:t xml:space="preserve"> (Brenden</w:t>
      </w:r>
      <w:r w:rsidR="00EC72C7">
        <w:t>)</w:t>
      </w:r>
    </w:p>
    <w:p w14:paraId="081ADE74" w14:textId="39C95ECB" w:rsidR="00EC72C7" w:rsidRDefault="00EC72C7">
      <w:r>
        <w:t>Recommend looking at adding web person to bylaws</w:t>
      </w:r>
      <w:r w:rsidR="00326E08">
        <w:t xml:space="preserve"> (Brenden)</w:t>
      </w:r>
    </w:p>
    <w:p w14:paraId="7528F4EF" w14:textId="77777777" w:rsidR="00821556" w:rsidRDefault="00821556"/>
    <w:p w14:paraId="7FE4C1AB" w14:textId="4C04BBAC" w:rsidR="00821556" w:rsidRDefault="00821556">
      <w:r>
        <w:t>In email debrief—send officer info, directory</w:t>
      </w:r>
      <w:r w:rsidR="00F2494B">
        <w:t>.</w:t>
      </w:r>
      <w:r>
        <w:t xml:space="preserve"> </w:t>
      </w:r>
      <w:r w:rsidR="00F2494B">
        <w:t xml:space="preserve"> </w:t>
      </w:r>
      <w:r>
        <w:t>Ask people to consider what they want for Zoom topics/discussion/book clubs</w:t>
      </w:r>
      <w:r w:rsidR="00F2494B">
        <w:t>.</w:t>
      </w:r>
    </w:p>
    <w:p w14:paraId="2AD74E95" w14:textId="77777777" w:rsidR="00821556" w:rsidRDefault="00821556"/>
    <w:p w14:paraId="74AC27EA" w14:textId="043AFFEB" w:rsidR="00821556" w:rsidRDefault="00821556">
      <w:r>
        <w:t>Advoca</w:t>
      </w:r>
      <w:r w:rsidR="00F2494B">
        <w:t>te</w:t>
      </w:r>
      <w:r>
        <w:t xml:space="preserve"> for history departments and prioritiz</w:t>
      </w:r>
      <w:r w:rsidR="00F2494B">
        <w:t>e</w:t>
      </w:r>
      <w:r>
        <w:t xml:space="preserve"> the formal study of history in our school</w:t>
      </w:r>
      <w:r w:rsidR="005B1CA5">
        <w:t>:</w:t>
      </w:r>
    </w:p>
    <w:p w14:paraId="4BEFDD60" w14:textId="440604C2" w:rsidR="005B1CA5" w:rsidRDefault="005B1CA5" w:rsidP="00F2494B">
      <w:r>
        <w:lastRenderedPageBreak/>
        <w:t xml:space="preserve">Specific people </w:t>
      </w:r>
      <w:r w:rsidR="00F2494B">
        <w:t xml:space="preserve">should be chosen to </w:t>
      </w:r>
      <w:r>
        <w:t>approach administrations</w:t>
      </w:r>
      <w:r w:rsidR="00F2494B">
        <w:t xml:space="preserve">. There can also be petitions where members of ASDAH can sign their support. </w:t>
      </w:r>
    </w:p>
    <w:p w14:paraId="5E43940E" w14:textId="77777777" w:rsidR="00F2494B" w:rsidRDefault="00F2494B" w:rsidP="00F2494B"/>
    <w:p w14:paraId="00ED6C04" w14:textId="7EF6A490" w:rsidR="005B1CA5" w:rsidRDefault="005B1CA5">
      <w:r>
        <w:t>Alert ASDAH when something is happening</w:t>
      </w:r>
      <w:r w:rsidR="00754880">
        <w:t xml:space="preserve"> that people need to be aware of</w:t>
      </w:r>
      <w:r w:rsidR="00F2494B">
        <w:t>.</w:t>
      </w:r>
    </w:p>
    <w:p w14:paraId="5714200C" w14:textId="77777777" w:rsidR="00F2494B" w:rsidRDefault="00F2494B"/>
    <w:p w14:paraId="115A79F9" w14:textId="15709FCF" w:rsidR="006A6FDB" w:rsidRDefault="006A6FDB">
      <w:r>
        <w:t>Focus on showing how we are the face of Adventism</w:t>
      </w:r>
      <w:r w:rsidR="00F2494B">
        <w:t>. M</w:t>
      </w:r>
      <w:r w:rsidR="008326EB">
        <w:t>aybe asking that Adventist history be taught by historians</w:t>
      </w:r>
      <w:r w:rsidR="00F2494B">
        <w:t>.  P</w:t>
      </w:r>
      <w:r w:rsidR="008B48E3">
        <w:t>artner with the library to make school/Adventist identity fun and exciting</w:t>
      </w:r>
      <w:r w:rsidR="00F2494B">
        <w:t>.</w:t>
      </w:r>
    </w:p>
    <w:p w14:paraId="1CAF827F" w14:textId="77777777" w:rsidR="00F2494B" w:rsidRDefault="00F2494B"/>
    <w:p w14:paraId="1F2DFED9" w14:textId="05A77085" w:rsidR="00371BF8" w:rsidRDefault="00371BF8">
      <w:r>
        <w:t>Use public</w:t>
      </w:r>
      <w:r w:rsidR="00F2494B">
        <w:t>-</w:t>
      </w:r>
      <w:r>
        <w:t>facing work to make all of us look good, even as we tell important good stories.</w:t>
      </w:r>
    </w:p>
    <w:p w14:paraId="6653D893" w14:textId="6EBD1089" w:rsidR="00F2494B" w:rsidRDefault="00DA2908">
      <w:r>
        <w:t>Perhaps booklets, etc</w:t>
      </w:r>
      <w:r w:rsidR="00E873C5">
        <w:t xml:space="preserve"> ASDAH brandin</w:t>
      </w:r>
      <w:r w:rsidR="00F2494B">
        <w:t xml:space="preserve">g, such as </w:t>
      </w:r>
      <w:r w:rsidR="007432DB">
        <w:t>swag</w:t>
      </w:r>
      <w:r w:rsidR="00F2494B">
        <w:t>.</w:t>
      </w:r>
    </w:p>
    <w:p w14:paraId="6630484F" w14:textId="77777777" w:rsidR="00F2494B" w:rsidRDefault="00F2494B"/>
    <w:p w14:paraId="0133F46F" w14:textId="7A96D302" w:rsidR="00DA2908" w:rsidRDefault="003D0E3D">
      <w:pPr>
        <w:rPr>
          <w:b/>
          <w:bCs/>
        </w:rPr>
      </w:pPr>
      <w:r>
        <w:rPr>
          <w:b/>
          <w:bCs/>
        </w:rPr>
        <w:t>Discuss th</w:t>
      </w:r>
      <w:r w:rsidR="00F2494B">
        <w:rPr>
          <w:b/>
          <w:bCs/>
        </w:rPr>
        <w:t>ese ideas</w:t>
      </w:r>
      <w:r>
        <w:rPr>
          <w:b/>
          <w:bCs/>
        </w:rPr>
        <w:t xml:space="preserve"> with </w:t>
      </w:r>
      <w:r w:rsidR="00F2494B">
        <w:rPr>
          <w:b/>
          <w:bCs/>
        </w:rPr>
        <w:t xml:space="preserve">the </w:t>
      </w:r>
      <w:r>
        <w:rPr>
          <w:b/>
          <w:bCs/>
        </w:rPr>
        <w:t>executive team</w:t>
      </w:r>
      <w:r w:rsidR="00F2494B">
        <w:rPr>
          <w:b/>
          <w:bCs/>
        </w:rPr>
        <w:t>.</w:t>
      </w:r>
    </w:p>
    <w:p w14:paraId="79066A38" w14:textId="6D9AC1C3" w:rsidR="00F969FD" w:rsidRDefault="004E5567">
      <w:pPr>
        <w:rPr>
          <w:b/>
          <w:bCs/>
        </w:rPr>
      </w:pPr>
      <w:r>
        <w:rPr>
          <w:b/>
          <w:bCs/>
        </w:rPr>
        <w:t>Convince church/donors that history is mission/witnessing</w:t>
      </w:r>
    </w:p>
    <w:p w14:paraId="503EDEA3" w14:textId="6C7A8612" w:rsidR="00C375B4" w:rsidRDefault="00C375B4">
      <w:r>
        <w:rPr>
          <w:b/>
          <w:bCs/>
        </w:rPr>
        <w:t>Endowments—</w:t>
      </w:r>
      <w:r>
        <w:t>need to raise money</w:t>
      </w:r>
      <w:r w:rsidR="00F2494B">
        <w:t>.</w:t>
      </w:r>
    </w:p>
    <w:p w14:paraId="337643E5" w14:textId="5B177CA2" w:rsidR="00F2494B" w:rsidRDefault="00F2494B"/>
    <w:p w14:paraId="62744065" w14:textId="77777777" w:rsidR="00A1471C" w:rsidRDefault="00A1471C"/>
    <w:p w14:paraId="2D86051B" w14:textId="0D7157AC" w:rsidR="007C1DC8" w:rsidRPr="007C1DC8" w:rsidRDefault="007C1DC8">
      <w:pPr>
        <w:rPr>
          <w:b/>
          <w:bCs/>
        </w:rPr>
      </w:pPr>
      <w:r>
        <w:rPr>
          <w:b/>
          <w:bCs/>
        </w:rPr>
        <w:t>Executive Team</w:t>
      </w:r>
    </w:p>
    <w:p w14:paraId="52D809ED" w14:textId="259F8036" w:rsidR="009D1890" w:rsidRDefault="00DB5748">
      <w:r>
        <w:t>Lisa Diller--president</w:t>
      </w:r>
    </w:p>
    <w:p w14:paraId="34B25031" w14:textId="71727BB5" w:rsidR="00C671F9" w:rsidRDefault="00DD27FF">
      <w:r>
        <w:t>Greg/Monique—planning team</w:t>
      </w:r>
    </w:p>
    <w:p w14:paraId="3F024F9A" w14:textId="32BE2673" w:rsidR="00DB5748" w:rsidRDefault="00DB5748">
      <w:r>
        <w:t>Ed Allen—Secretary/Treasurer</w:t>
      </w:r>
    </w:p>
    <w:p w14:paraId="45DD4F1E" w14:textId="5CDD31F5" w:rsidR="00DD27FF" w:rsidRDefault="00B226D8">
      <w:r>
        <w:t>Newsletter—</w:t>
      </w:r>
      <w:r w:rsidR="008005E9">
        <w:t>Katie/Howard</w:t>
      </w:r>
    </w:p>
    <w:p w14:paraId="1DA3566D" w14:textId="75241455" w:rsidR="000926D8" w:rsidRDefault="000926D8">
      <w:r>
        <w:t>Phillip Warfield at large</w:t>
      </w:r>
    </w:p>
    <w:p w14:paraId="7A05E1F2" w14:textId="742D6506" w:rsidR="005866F2" w:rsidRDefault="005866F2">
      <w:r>
        <w:t>Bruce Lo (webmaster?)</w:t>
      </w:r>
    </w:p>
    <w:p w14:paraId="653220DF" w14:textId="77777777" w:rsidR="00C84C63" w:rsidRDefault="00C84C63"/>
    <w:p w14:paraId="72DD6FCD" w14:textId="77777777" w:rsidR="008819D6" w:rsidRDefault="008819D6"/>
    <w:sectPr w:rsidR="008819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0NDEyMzI2NTc0NzdS0lEKTi0uzszPAykwrAUAjBjKViwAAAA="/>
  </w:docVars>
  <w:rsids>
    <w:rsidRoot w:val="008819D6"/>
    <w:rsid w:val="0003045B"/>
    <w:rsid w:val="00082173"/>
    <w:rsid w:val="000926D8"/>
    <w:rsid w:val="00157882"/>
    <w:rsid w:val="001E3EF4"/>
    <w:rsid w:val="0030147C"/>
    <w:rsid w:val="0032268B"/>
    <w:rsid w:val="00326E08"/>
    <w:rsid w:val="00371BF8"/>
    <w:rsid w:val="003D0E3D"/>
    <w:rsid w:val="003E58D6"/>
    <w:rsid w:val="00433063"/>
    <w:rsid w:val="004B62F7"/>
    <w:rsid w:val="004E5567"/>
    <w:rsid w:val="00555E50"/>
    <w:rsid w:val="005866F2"/>
    <w:rsid w:val="005B1CA5"/>
    <w:rsid w:val="005C1CF1"/>
    <w:rsid w:val="0062264D"/>
    <w:rsid w:val="0065431A"/>
    <w:rsid w:val="006A6FDB"/>
    <w:rsid w:val="007432DB"/>
    <w:rsid w:val="00754880"/>
    <w:rsid w:val="00772388"/>
    <w:rsid w:val="007A5A6F"/>
    <w:rsid w:val="007C1DC8"/>
    <w:rsid w:val="008005E9"/>
    <w:rsid w:val="008110DC"/>
    <w:rsid w:val="00821556"/>
    <w:rsid w:val="008326EB"/>
    <w:rsid w:val="00867422"/>
    <w:rsid w:val="008819D6"/>
    <w:rsid w:val="008B48E3"/>
    <w:rsid w:val="00901159"/>
    <w:rsid w:val="009D1890"/>
    <w:rsid w:val="00A1471C"/>
    <w:rsid w:val="00A66271"/>
    <w:rsid w:val="00A70887"/>
    <w:rsid w:val="00AA0549"/>
    <w:rsid w:val="00AB1500"/>
    <w:rsid w:val="00B226D8"/>
    <w:rsid w:val="00C2295F"/>
    <w:rsid w:val="00C375B4"/>
    <w:rsid w:val="00C671F9"/>
    <w:rsid w:val="00C84C63"/>
    <w:rsid w:val="00CB3EE9"/>
    <w:rsid w:val="00CF480A"/>
    <w:rsid w:val="00D00719"/>
    <w:rsid w:val="00D00BC0"/>
    <w:rsid w:val="00DA2908"/>
    <w:rsid w:val="00DB5748"/>
    <w:rsid w:val="00DD27FF"/>
    <w:rsid w:val="00E873C5"/>
    <w:rsid w:val="00E91A96"/>
    <w:rsid w:val="00EC72C7"/>
    <w:rsid w:val="00F2494B"/>
    <w:rsid w:val="00F77B01"/>
    <w:rsid w:val="00F9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CF85B"/>
  <w15:chartTrackingRefBased/>
  <w15:docId w15:val="{5F6092A6-2AA6-6445-82C9-B3453AE2C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9</Words>
  <Characters>2416</Characters>
  <Application>Microsoft Office Word</Application>
  <DocSecurity>0</DocSecurity>
  <Lines>7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iller</dc:creator>
  <cp:keywords/>
  <dc:description/>
  <cp:lastModifiedBy>Ed Allen</cp:lastModifiedBy>
  <cp:revision>3</cp:revision>
  <dcterms:created xsi:type="dcterms:W3CDTF">2023-05-19T18:44:00Z</dcterms:created>
  <dcterms:modified xsi:type="dcterms:W3CDTF">2023-05-19T18:46:00Z</dcterms:modified>
</cp:coreProperties>
</file>